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1DCE854"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D713F7" w:rsidRPr="00D713F7">
        <w:rPr>
          <w:b/>
          <w:i/>
          <w:noProof/>
          <w:sz w:val="28"/>
        </w:rPr>
        <w:t>S3-240962</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000000"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7587E1"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6F7DE2" w:rsidRPr="006F7DE2">
              <w:rPr>
                <w:b/>
                <w:noProof/>
                <w:sz w:val="28"/>
              </w:rPr>
              <w:t>0090</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6A64F1" w:rsidP="00E13F3D">
            <w:pPr>
              <w:pStyle w:val="CRCoverPage"/>
              <w:spacing w:after="0"/>
              <w:jc w:val="center"/>
              <w:rPr>
                <w:b/>
                <w:noProof/>
              </w:rPr>
            </w:pPr>
            <w:fldSimple w:instr=" DOCPROPERTY  Revision  \* MERGEFORMAT ">
              <w:r w:rsidR="00DD18A5">
                <w:rPr>
                  <w:b/>
                  <w:noProof/>
                  <w:sz w:val="28"/>
                </w:rPr>
                <w:t>-</w:t>
              </w:r>
              <w:r w:rsidR="00DD18A5" w:rsidRPr="00410371">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812B5F" w:rsidR="001E41F3" w:rsidRPr="00410371" w:rsidRDefault="00000000">
            <w:pPr>
              <w:pStyle w:val="CRCoverPage"/>
              <w:spacing w:after="0"/>
              <w:jc w:val="center"/>
              <w:rPr>
                <w:noProof/>
                <w:sz w:val="28"/>
              </w:rPr>
            </w:pPr>
            <w:fldSimple w:instr=" DOCPROPERTY  Version  \* MERGEFORMAT ">
              <w:r w:rsidR="009566CB">
                <w:rPr>
                  <w:b/>
                  <w:noProof/>
                  <w:sz w:val="28"/>
                </w:rPr>
                <w:t>1</w:t>
              </w:r>
              <w:r w:rsidR="007E34DD">
                <w:rPr>
                  <w:b/>
                  <w:noProof/>
                  <w:sz w:val="28"/>
                </w:rPr>
                <w:t>3</w:t>
              </w:r>
              <w:r w:rsidR="00AA55AD">
                <w:rPr>
                  <w:b/>
                  <w:noProof/>
                  <w:sz w:val="28"/>
                </w:rPr>
                <w:t>.</w:t>
              </w:r>
              <w:r w:rsidR="007E34DD">
                <w:rPr>
                  <w:b/>
                  <w:noProof/>
                  <w:sz w:val="28"/>
                </w:rPr>
                <w:t>8</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000000">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32671CD" w:rsidR="001E41F3" w:rsidRDefault="004D5235">
            <w:pPr>
              <w:pStyle w:val="CRCoverPage"/>
              <w:spacing w:after="0"/>
              <w:ind w:left="100"/>
              <w:rPr>
                <w:noProof/>
              </w:rPr>
            </w:pPr>
            <w:r>
              <w:t>Rel-</w:t>
            </w:r>
            <w:r w:rsidR="00BB6FA8">
              <w:t>1</w:t>
            </w:r>
            <w:r w:rsidR="003B320B">
              <w:t>3</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5F1DFCCA" w14:textId="77777777" w:rsidR="0031059F" w:rsidRDefault="0031059F" w:rsidP="0031059F">
      <w:pPr>
        <w:pStyle w:val="Heading2"/>
      </w:pPr>
      <w:bookmarkStart w:id="1" w:name="_Toc462395256"/>
      <w:r>
        <w:t>D.4.6</w:t>
      </w:r>
      <w:r>
        <w:tab/>
        <w:t>Synchronisation</w:t>
      </w:r>
      <w:bookmarkEnd w:id="1"/>
    </w:p>
    <w:p w14:paraId="1C77BB1C" w14:textId="77777777" w:rsidR="0031059F" w:rsidRDefault="0031059F" w:rsidP="0031059F">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3851DFF6" w14:textId="0F6AB53A" w:rsidR="0031059F" w:rsidRDefault="0031059F" w:rsidP="0031059F">
      <w:r>
        <w:t xml:space="preserve">These initial INPUT values shall not be identical for the different LLC link. The initial INPUT value shall be determined by the network </w:t>
      </w:r>
      <w:ins w:id="2"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3809C273" w14:textId="77777777" w:rsidR="0031059F" w:rsidRDefault="0031059F" w:rsidP="0031059F">
      <w:r>
        <w:t>The calculation of the INPUT value is described in GSM. The use of the INPUT value is described in 3GPP TS 41.061 and illustrated on the figure D.4.2.</w:t>
      </w:r>
    </w:p>
    <w:p w14:paraId="697586B3" w14:textId="1AD14702" w:rsidR="0031059F" w:rsidRDefault="0031059F" w:rsidP="0031059F">
      <w:pPr>
        <w:pStyle w:val="TH"/>
      </w:pPr>
      <w:r>
        <w:rPr>
          <w:noProof/>
        </w:rPr>
        <w:drawing>
          <wp:inline distT="0" distB="0" distL="0" distR="0" wp14:anchorId="07BC5538" wp14:editId="2F604203">
            <wp:extent cx="540067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266950"/>
                    </a:xfrm>
                    <a:prstGeom prst="rect">
                      <a:avLst/>
                    </a:prstGeom>
                    <a:noFill/>
                    <a:ln>
                      <a:noFill/>
                    </a:ln>
                  </pic:spPr>
                </pic:pic>
              </a:graphicData>
            </a:graphic>
          </wp:inline>
        </w:drawing>
      </w:r>
    </w:p>
    <w:p w14:paraId="5CBD6175" w14:textId="77777777" w:rsidR="0031059F" w:rsidRDefault="0031059F" w:rsidP="0031059F">
      <w:pPr>
        <w:pStyle w:val="TF"/>
      </w:pPr>
      <w:r>
        <w:t>Figure D.4.2: Use of the INPUT parameter</w:t>
      </w:r>
    </w:p>
    <w:p w14:paraId="0A031DC6" w14:textId="32574011"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A6152" w14:textId="77777777" w:rsidR="00897CDF" w:rsidRDefault="00897CDF">
      <w:r>
        <w:separator/>
      </w:r>
    </w:p>
  </w:endnote>
  <w:endnote w:type="continuationSeparator" w:id="0">
    <w:p w14:paraId="6892507E" w14:textId="77777777" w:rsidR="00897CDF" w:rsidRDefault="00897CDF">
      <w:r>
        <w:continuationSeparator/>
      </w:r>
    </w:p>
  </w:endnote>
  <w:endnote w:type="continuationNotice" w:id="1">
    <w:p w14:paraId="7FC4E502" w14:textId="77777777" w:rsidR="00897CDF" w:rsidRDefault="00897C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C7188" w14:textId="77777777" w:rsidR="00897CDF" w:rsidRDefault="00897CDF">
      <w:r>
        <w:separator/>
      </w:r>
    </w:p>
  </w:footnote>
  <w:footnote w:type="continuationSeparator" w:id="0">
    <w:p w14:paraId="604472D5" w14:textId="77777777" w:rsidR="00897CDF" w:rsidRDefault="00897CDF">
      <w:r>
        <w:continuationSeparator/>
      </w:r>
    </w:p>
  </w:footnote>
  <w:footnote w:type="continuationNotice" w:id="1">
    <w:p w14:paraId="5074CFDA" w14:textId="77777777" w:rsidR="00897CDF" w:rsidRDefault="00897C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23D80"/>
    <w:rsid w:val="00250658"/>
    <w:rsid w:val="0026004D"/>
    <w:rsid w:val="002640DD"/>
    <w:rsid w:val="00275D12"/>
    <w:rsid w:val="00284FEB"/>
    <w:rsid w:val="002860C4"/>
    <w:rsid w:val="002A2062"/>
    <w:rsid w:val="002B34A1"/>
    <w:rsid w:val="002B5741"/>
    <w:rsid w:val="002D068C"/>
    <w:rsid w:val="002D27E9"/>
    <w:rsid w:val="002D31CB"/>
    <w:rsid w:val="002E2490"/>
    <w:rsid w:val="002E472E"/>
    <w:rsid w:val="00305409"/>
    <w:rsid w:val="0031059F"/>
    <w:rsid w:val="0034108E"/>
    <w:rsid w:val="00352A9E"/>
    <w:rsid w:val="003609EF"/>
    <w:rsid w:val="0036231A"/>
    <w:rsid w:val="00374DD4"/>
    <w:rsid w:val="00387253"/>
    <w:rsid w:val="00394844"/>
    <w:rsid w:val="003A3F6B"/>
    <w:rsid w:val="003A7B2F"/>
    <w:rsid w:val="003B320B"/>
    <w:rsid w:val="003C2DBE"/>
    <w:rsid w:val="003D0546"/>
    <w:rsid w:val="003D486E"/>
    <w:rsid w:val="003E1A36"/>
    <w:rsid w:val="00410371"/>
    <w:rsid w:val="004242F1"/>
    <w:rsid w:val="00432FF2"/>
    <w:rsid w:val="004431C3"/>
    <w:rsid w:val="00482288"/>
    <w:rsid w:val="0048375D"/>
    <w:rsid w:val="00487E91"/>
    <w:rsid w:val="004A52C6"/>
    <w:rsid w:val="004B75B7"/>
    <w:rsid w:val="004C6A15"/>
    <w:rsid w:val="004D5235"/>
    <w:rsid w:val="004E298B"/>
    <w:rsid w:val="004E52BE"/>
    <w:rsid w:val="004F5C7A"/>
    <w:rsid w:val="004F63BB"/>
    <w:rsid w:val="005009D9"/>
    <w:rsid w:val="0051580D"/>
    <w:rsid w:val="00545FCB"/>
    <w:rsid w:val="00546764"/>
    <w:rsid w:val="00547111"/>
    <w:rsid w:val="00550765"/>
    <w:rsid w:val="00551B3F"/>
    <w:rsid w:val="00592D74"/>
    <w:rsid w:val="005A57B9"/>
    <w:rsid w:val="005D25F4"/>
    <w:rsid w:val="005E2C44"/>
    <w:rsid w:val="00616380"/>
    <w:rsid w:val="00621188"/>
    <w:rsid w:val="006257ED"/>
    <w:rsid w:val="0065536E"/>
    <w:rsid w:val="00665C47"/>
    <w:rsid w:val="00695808"/>
    <w:rsid w:val="00695A6C"/>
    <w:rsid w:val="006A64F1"/>
    <w:rsid w:val="006B46FB"/>
    <w:rsid w:val="006E1AAE"/>
    <w:rsid w:val="006E21FB"/>
    <w:rsid w:val="006E29E9"/>
    <w:rsid w:val="006F22E3"/>
    <w:rsid w:val="006F7DE2"/>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E34DD"/>
    <w:rsid w:val="007F7259"/>
    <w:rsid w:val="008040A8"/>
    <w:rsid w:val="00815128"/>
    <w:rsid w:val="008279FA"/>
    <w:rsid w:val="008626E7"/>
    <w:rsid w:val="00870EE7"/>
    <w:rsid w:val="00872BEB"/>
    <w:rsid w:val="00880A55"/>
    <w:rsid w:val="008863B9"/>
    <w:rsid w:val="0088765D"/>
    <w:rsid w:val="00887DA0"/>
    <w:rsid w:val="00897CDF"/>
    <w:rsid w:val="008A45A6"/>
    <w:rsid w:val="008B7764"/>
    <w:rsid w:val="008C6047"/>
    <w:rsid w:val="008D39FE"/>
    <w:rsid w:val="008F3789"/>
    <w:rsid w:val="008F686C"/>
    <w:rsid w:val="009024E6"/>
    <w:rsid w:val="009148DE"/>
    <w:rsid w:val="00922123"/>
    <w:rsid w:val="00941E30"/>
    <w:rsid w:val="009566CB"/>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13F88"/>
    <w:rsid w:val="00B258BB"/>
    <w:rsid w:val="00B31D76"/>
    <w:rsid w:val="00B67B9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4F41"/>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713F7"/>
    <w:rsid w:val="00D9340F"/>
    <w:rsid w:val="00DA44F4"/>
    <w:rsid w:val="00DD18A5"/>
    <w:rsid w:val="00DD7916"/>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72420980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39</cp:revision>
  <dcterms:created xsi:type="dcterms:W3CDTF">2024-02-19T12:16:00Z</dcterms:created>
  <dcterms:modified xsi:type="dcterms:W3CDTF">2024-02-28T22:37:00Z</dcterms:modified>
</cp:coreProperties>
</file>